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605EB" w14:textId="77777777" w:rsidR="007260FF" w:rsidRPr="00E2101C" w:rsidRDefault="007260FF" w:rsidP="007260FF">
      <w:pPr>
        <w:spacing w:after="0" w:line="240" w:lineRule="auto"/>
        <w:jc w:val="right"/>
        <w:rPr>
          <w:rStyle w:val="Wyrnieniedelikatne"/>
        </w:rPr>
      </w:pPr>
    </w:p>
    <w:p w14:paraId="7B53C9AE" w14:textId="67C8C04C" w:rsidR="00E25BB6" w:rsidRPr="00E760CB" w:rsidRDefault="00E25BB6" w:rsidP="007260FF">
      <w:pPr>
        <w:spacing w:after="240" w:line="240" w:lineRule="auto"/>
        <w:jc w:val="right"/>
        <w:rPr>
          <w:rFonts w:cs="Calibri"/>
          <w:i/>
          <w:sz w:val="24"/>
          <w:szCs w:val="24"/>
        </w:rPr>
      </w:pPr>
      <w:r w:rsidRPr="00E760CB">
        <w:rPr>
          <w:rFonts w:cs="Calibri"/>
          <w:i/>
          <w:sz w:val="24"/>
          <w:szCs w:val="24"/>
        </w:rPr>
        <w:t>Załącznik 4</w:t>
      </w:r>
    </w:p>
    <w:tbl>
      <w:tblPr>
        <w:tblStyle w:val="Tabela-Siatka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7229"/>
      </w:tblGrid>
      <w:tr w:rsidR="00E25BB6" w:rsidRPr="00E760CB" w14:paraId="699C8B4A" w14:textId="77777777" w:rsidTr="00B84E70">
        <w:trPr>
          <w:trHeight w:val="397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586D066E" w14:textId="77777777" w:rsidR="00E25BB6" w:rsidRPr="00E760CB" w:rsidRDefault="00E25BB6" w:rsidP="00B84E70">
            <w:pPr>
              <w:spacing w:after="0" w:line="240" w:lineRule="auto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 xml:space="preserve">FORMULARZ SPRAWOZDANIA Z REALIZACJI 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WEWNĘTRZNEGO </w:t>
            </w:r>
            <w:r w:rsidRPr="00E760CB">
              <w:rPr>
                <w:rFonts w:cs="Calibri"/>
                <w:b/>
                <w:bCs/>
                <w:sz w:val="20"/>
                <w:szCs w:val="20"/>
              </w:rPr>
              <w:t>GRANTU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BADAWCZGO</w:t>
            </w:r>
          </w:p>
        </w:tc>
      </w:tr>
      <w:tr w:rsidR="00E25BB6" w:rsidRPr="00E760CB" w14:paraId="397ABEE6" w14:textId="77777777" w:rsidTr="00B84E70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35989436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E25BB6" w:rsidRPr="00E760CB" w14:paraId="7E54A86E" w14:textId="77777777" w:rsidTr="00B84E70">
        <w:tc>
          <w:tcPr>
            <w:tcW w:w="1843" w:type="dxa"/>
            <w:vAlign w:val="center"/>
          </w:tcPr>
          <w:p w14:paraId="34FA4AE2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Imię, nazwisko kierownika grantu, ORCID</w:t>
            </w:r>
          </w:p>
        </w:tc>
        <w:tc>
          <w:tcPr>
            <w:tcW w:w="7229" w:type="dxa"/>
            <w:vAlign w:val="center"/>
          </w:tcPr>
          <w:p w14:paraId="011784F7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E25BB6" w:rsidRPr="00E760CB" w14:paraId="13FAF017" w14:textId="77777777" w:rsidTr="00B84E70">
        <w:trPr>
          <w:trHeight w:val="454"/>
        </w:trPr>
        <w:tc>
          <w:tcPr>
            <w:tcW w:w="1843" w:type="dxa"/>
            <w:vAlign w:val="center"/>
          </w:tcPr>
          <w:p w14:paraId="10CE86B7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Email, nr telefonu</w:t>
            </w:r>
          </w:p>
        </w:tc>
        <w:tc>
          <w:tcPr>
            <w:tcW w:w="7229" w:type="dxa"/>
            <w:vAlign w:val="center"/>
          </w:tcPr>
          <w:p w14:paraId="5E12D825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E25BB6" w:rsidRPr="00E760CB" w14:paraId="5AEC44F6" w14:textId="77777777" w:rsidTr="00B84E70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1CD9645F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RAPORT Z REALIZACJI ZADAŃ BADAWCZYCH</w:t>
            </w:r>
          </w:p>
        </w:tc>
      </w:tr>
      <w:tr w:rsidR="00E25BB6" w:rsidRPr="00E760CB" w14:paraId="424F4A2D" w14:textId="77777777" w:rsidTr="00B84E70">
        <w:trPr>
          <w:trHeight w:val="454"/>
        </w:trPr>
        <w:tc>
          <w:tcPr>
            <w:tcW w:w="1843" w:type="dxa"/>
            <w:vAlign w:val="center"/>
          </w:tcPr>
          <w:p w14:paraId="351E70E7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 xml:space="preserve">Tytuł grantu </w:t>
            </w:r>
          </w:p>
        </w:tc>
        <w:tc>
          <w:tcPr>
            <w:tcW w:w="7229" w:type="dxa"/>
          </w:tcPr>
          <w:p w14:paraId="6BDE1818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E25BB6" w:rsidRPr="00E760CB" w14:paraId="0EE4EC5E" w14:textId="77777777" w:rsidTr="00B84E70">
        <w:tc>
          <w:tcPr>
            <w:tcW w:w="1843" w:type="dxa"/>
            <w:vAlign w:val="center"/>
          </w:tcPr>
          <w:p w14:paraId="76DD8B1E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Sprawozdanie merytoryczne</w:t>
            </w:r>
          </w:p>
        </w:tc>
        <w:tc>
          <w:tcPr>
            <w:tcW w:w="7229" w:type="dxa"/>
          </w:tcPr>
          <w:p w14:paraId="2C2EF7E2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max 3000 znaków</w:t>
            </w:r>
          </w:p>
          <w:p w14:paraId="20E867DA" w14:textId="77777777" w:rsidR="00E25BB6" w:rsidRPr="00E760CB" w:rsidRDefault="00E25BB6" w:rsidP="00B84E70">
            <w:pPr>
              <w:spacing w:before="120" w:after="0" w:line="240" w:lineRule="auto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Sprawozdanie nie jest wymagane jeśli merytoryczne podsumowanie badań ma formę upowszechnioną w postaci publikacji</w:t>
            </w:r>
          </w:p>
        </w:tc>
      </w:tr>
      <w:tr w:rsidR="00E25BB6" w:rsidRPr="00E760CB" w14:paraId="53A11203" w14:textId="77777777" w:rsidTr="00B84E70">
        <w:trPr>
          <w:trHeight w:val="3061"/>
        </w:trPr>
        <w:tc>
          <w:tcPr>
            <w:tcW w:w="1843" w:type="dxa"/>
            <w:vAlign w:val="center"/>
          </w:tcPr>
          <w:p w14:paraId="7F4C8146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Efekty realizacji grantu*</w:t>
            </w:r>
          </w:p>
        </w:tc>
        <w:tc>
          <w:tcPr>
            <w:tcW w:w="7229" w:type="dxa"/>
          </w:tcPr>
          <w:p w14:paraId="3508644C" w14:textId="77777777" w:rsidR="00E25BB6" w:rsidRPr="00E760CB" w:rsidRDefault="00E25BB6" w:rsidP="00E25BB6">
            <w:pPr>
              <w:numPr>
                <w:ilvl w:val="0"/>
                <w:numId w:val="9"/>
              </w:numPr>
              <w:spacing w:before="60" w:after="0" w:line="240" w:lineRule="auto"/>
              <w:ind w:left="357" w:right="164" w:hanging="357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 xml:space="preserve">Artykuł(y) naukowy(e) w czasopiśmie znajdującym się w </w:t>
            </w:r>
            <w:r>
              <w:rPr>
                <w:rFonts w:cs="Calibri"/>
                <w:sz w:val="20"/>
                <w:szCs w:val="20"/>
              </w:rPr>
              <w:t>W</w:t>
            </w:r>
            <w:r w:rsidRPr="00E760CB">
              <w:rPr>
                <w:rFonts w:cs="Calibri"/>
                <w:sz w:val="20"/>
                <w:szCs w:val="20"/>
              </w:rPr>
              <w:t xml:space="preserve">ykazie </w:t>
            </w:r>
            <w:r>
              <w:rPr>
                <w:rFonts w:cs="Calibri"/>
                <w:sz w:val="20"/>
                <w:szCs w:val="20"/>
              </w:rPr>
              <w:t>Czasopism</w:t>
            </w:r>
          </w:p>
          <w:p w14:paraId="1DFC99D8" w14:textId="77777777" w:rsidR="00E25BB6" w:rsidRPr="00E760CB" w:rsidRDefault="00E25BB6" w:rsidP="00B84E70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………………………………………………………………………………………………………………</w:t>
            </w:r>
            <w:r>
              <w:rPr>
                <w:rFonts w:cs="Calibri"/>
                <w:sz w:val="20"/>
                <w:szCs w:val="20"/>
              </w:rPr>
              <w:t>…..</w:t>
            </w:r>
            <w:r w:rsidRPr="00E760CB">
              <w:rPr>
                <w:rFonts w:cs="Calibri"/>
                <w:sz w:val="20"/>
                <w:szCs w:val="20"/>
              </w:rPr>
              <w:t>……</w:t>
            </w:r>
          </w:p>
          <w:p w14:paraId="7EA6ABF6" w14:textId="77777777" w:rsidR="00E25BB6" w:rsidRPr="00E760CB" w:rsidRDefault="00E25BB6" w:rsidP="00B84E70">
            <w:pPr>
              <w:tabs>
                <w:tab w:val="left" w:pos="6975"/>
              </w:tabs>
              <w:spacing w:after="0" w:line="240" w:lineRule="auto"/>
              <w:ind w:left="314" w:right="164"/>
              <w:rPr>
                <w:rFonts w:cs="Calibri"/>
                <w:sz w:val="16"/>
                <w:szCs w:val="16"/>
              </w:rPr>
            </w:pPr>
            <w:r w:rsidRPr="00E760CB">
              <w:rPr>
                <w:rFonts w:cs="Calibri"/>
                <w:sz w:val="16"/>
                <w:szCs w:val="16"/>
              </w:rPr>
              <w:t xml:space="preserve">(Podać autorów, tytuły, nazwę czasopism, ISSN, DOI, liczbę przypisanych punktów z </w:t>
            </w:r>
            <w:r>
              <w:rPr>
                <w:rFonts w:cs="Calibri"/>
                <w:sz w:val="16"/>
                <w:szCs w:val="16"/>
              </w:rPr>
              <w:t>W</w:t>
            </w:r>
            <w:r w:rsidRPr="00E760CB">
              <w:rPr>
                <w:rFonts w:cs="Calibri"/>
                <w:sz w:val="16"/>
                <w:szCs w:val="16"/>
              </w:rPr>
              <w:t xml:space="preserve">ykazu </w:t>
            </w:r>
            <w:r>
              <w:rPr>
                <w:rFonts w:cs="Calibri"/>
                <w:sz w:val="16"/>
                <w:szCs w:val="16"/>
              </w:rPr>
              <w:t>Czasopism</w:t>
            </w:r>
            <w:r w:rsidRPr="00E760CB">
              <w:rPr>
                <w:rFonts w:cs="Calibri"/>
                <w:sz w:val="16"/>
                <w:szCs w:val="16"/>
              </w:rPr>
              <w:t xml:space="preserve"> lub potwierdzenie redakcji o przyjęciu art. do druku)</w:t>
            </w:r>
          </w:p>
          <w:p w14:paraId="5B1FFAEB" w14:textId="77777777" w:rsidR="00E25BB6" w:rsidRPr="00E760CB" w:rsidRDefault="00E25BB6" w:rsidP="00E25BB6">
            <w:pPr>
              <w:numPr>
                <w:ilvl w:val="0"/>
                <w:numId w:val="8"/>
              </w:numPr>
              <w:tabs>
                <w:tab w:val="left" w:pos="6975"/>
              </w:tabs>
              <w:spacing w:before="120" w:after="0" w:line="240" w:lineRule="auto"/>
              <w:ind w:left="357" w:right="164" w:hanging="357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 xml:space="preserve">Monografia(e) w wydawnictwie z </w:t>
            </w:r>
            <w:r>
              <w:rPr>
                <w:rFonts w:cs="Calibri"/>
                <w:sz w:val="20"/>
                <w:szCs w:val="20"/>
              </w:rPr>
              <w:t>W</w:t>
            </w:r>
            <w:r w:rsidRPr="00E760CB">
              <w:rPr>
                <w:rFonts w:cs="Calibri"/>
                <w:sz w:val="20"/>
                <w:szCs w:val="20"/>
              </w:rPr>
              <w:t xml:space="preserve">ykazu </w:t>
            </w:r>
            <w:r>
              <w:rPr>
                <w:rFonts w:cs="Calibri"/>
                <w:sz w:val="20"/>
                <w:szCs w:val="20"/>
              </w:rPr>
              <w:t>Wydawnictw</w:t>
            </w:r>
          </w:p>
          <w:p w14:paraId="74EA01A1" w14:textId="77777777" w:rsidR="00E25BB6" w:rsidRPr="00E760CB" w:rsidRDefault="00E25BB6" w:rsidP="00B84E70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………………………………………………………………………………………………………………</w:t>
            </w:r>
            <w:r>
              <w:rPr>
                <w:rFonts w:cs="Calibri"/>
                <w:sz w:val="20"/>
                <w:szCs w:val="20"/>
              </w:rPr>
              <w:t>…..</w:t>
            </w:r>
            <w:r w:rsidRPr="00E760CB">
              <w:rPr>
                <w:rFonts w:cs="Calibri"/>
                <w:sz w:val="20"/>
                <w:szCs w:val="20"/>
              </w:rPr>
              <w:t>……</w:t>
            </w:r>
          </w:p>
          <w:p w14:paraId="504D6BC8" w14:textId="77777777" w:rsidR="00E25BB6" w:rsidRPr="00E760CB" w:rsidRDefault="00E25BB6" w:rsidP="00B84E70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cs="Calibri"/>
                <w:sz w:val="16"/>
                <w:szCs w:val="16"/>
              </w:rPr>
            </w:pPr>
            <w:r w:rsidRPr="00E760CB">
              <w:rPr>
                <w:rFonts w:cs="Calibri"/>
                <w:sz w:val="16"/>
                <w:szCs w:val="16"/>
              </w:rPr>
              <w:t xml:space="preserve">(Podać autorów, tytuł, nazwę wydawnictwa, ISBN liczbę przypisanych punktów z </w:t>
            </w:r>
            <w:r>
              <w:rPr>
                <w:rFonts w:cs="Calibri"/>
                <w:sz w:val="16"/>
                <w:szCs w:val="16"/>
              </w:rPr>
              <w:t>W</w:t>
            </w:r>
            <w:r w:rsidRPr="00E760CB">
              <w:rPr>
                <w:rFonts w:cs="Calibri"/>
                <w:sz w:val="16"/>
                <w:szCs w:val="16"/>
              </w:rPr>
              <w:t xml:space="preserve">ykazu </w:t>
            </w:r>
            <w:r>
              <w:rPr>
                <w:rFonts w:cs="Calibri"/>
                <w:sz w:val="16"/>
                <w:szCs w:val="16"/>
              </w:rPr>
              <w:t>Wydawnictw</w:t>
            </w:r>
            <w:r w:rsidRPr="00E760CB">
              <w:rPr>
                <w:rFonts w:cs="Calibri"/>
                <w:sz w:val="16"/>
                <w:szCs w:val="16"/>
              </w:rPr>
              <w:t>)</w:t>
            </w:r>
          </w:p>
          <w:p w14:paraId="452CBFE2" w14:textId="77777777" w:rsidR="00E25BB6" w:rsidRPr="00E760CB" w:rsidRDefault="00E25BB6" w:rsidP="00E25BB6">
            <w:pPr>
              <w:numPr>
                <w:ilvl w:val="0"/>
                <w:numId w:val="7"/>
              </w:numPr>
              <w:tabs>
                <w:tab w:val="left" w:pos="6975"/>
              </w:tabs>
              <w:spacing w:before="120" w:after="0" w:line="240" w:lineRule="auto"/>
              <w:ind w:left="357" w:right="164" w:hanging="357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Wniosek(i) grantowy(e)</w:t>
            </w:r>
          </w:p>
          <w:p w14:paraId="60CA0DFA" w14:textId="77777777" w:rsidR="00E25BB6" w:rsidRPr="00E760CB" w:rsidRDefault="00E25BB6" w:rsidP="00B84E70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……………………………………………………………………………………..………………</w:t>
            </w:r>
            <w:r>
              <w:rPr>
                <w:rFonts w:cs="Calibri"/>
                <w:sz w:val="20"/>
                <w:szCs w:val="20"/>
              </w:rPr>
              <w:t>...</w:t>
            </w:r>
            <w:r w:rsidRPr="00E760CB">
              <w:rPr>
                <w:rFonts w:cs="Calibri"/>
                <w:sz w:val="20"/>
                <w:szCs w:val="20"/>
              </w:rPr>
              <w:t>……</w:t>
            </w:r>
            <w:r>
              <w:rPr>
                <w:rFonts w:cs="Calibri"/>
                <w:sz w:val="20"/>
                <w:szCs w:val="20"/>
              </w:rPr>
              <w:t>…..</w:t>
            </w:r>
            <w:r w:rsidRPr="00E760CB">
              <w:rPr>
                <w:rFonts w:cs="Calibri"/>
                <w:sz w:val="20"/>
                <w:szCs w:val="20"/>
              </w:rPr>
              <w:t>……</w:t>
            </w:r>
          </w:p>
          <w:p w14:paraId="42871799" w14:textId="77777777" w:rsidR="00E25BB6" w:rsidRPr="00E760CB" w:rsidRDefault="00E25BB6" w:rsidP="00B84E70">
            <w:pPr>
              <w:tabs>
                <w:tab w:val="left" w:pos="6833"/>
              </w:tabs>
              <w:spacing w:after="60" w:line="240" w:lineRule="auto"/>
              <w:ind w:left="312" w:right="164"/>
              <w:rPr>
                <w:rFonts w:cs="Calibri"/>
                <w:sz w:val="16"/>
                <w:szCs w:val="16"/>
              </w:rPr>
            </w:pPr>
            <w:r w:rsidRPr="00E760CB">
              <w:rPr>
                <w:rFonts w:cs="Calibri"/>
                <w:sz w:val="16"/>
                <w:szCs w:val="16"/>
              </w:rPr>
              <w:t>(podać tytuł projektu, nazwę instytucji, do której został złożony, nazwę konkursu, wynik oceny jeśli jest wiadomy)</w:t>
            </w:r>
          </w:p>
        </w:tc>
      </w:tr>
      <w:tr w:rsidR="00E25BB6" w:rsidRPr="00E760CB" w14:paraId="6A19B99D" w14:textId="77777777" w:rsidTr="00B84E70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653CD73A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KOSZTORYS</w:t>
            </w:r>
            <w:r w:rsidRPr="00E760CB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E25BB6" w:rsidRPr="00E760CB" w14:paraId="00BCE67C" w14:textId="77777777" w:rsidTr="00B84E70">
        <w:trPr>
          <w:trHeight w:val="454"/>
        </w:trPr>
        <w:tc>
          <w:tcPr>
            <w:tcW w:w="1843" w:type="dxa"/>
            <w:vAlign w:val="center"/>
          </w:tcPr>
          <w:p w14:paraId="77F2AB4D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Przyznana kwota</w:t>
            </w:r>
          </w:p>
        </w:tc>
        <w:tc>
          <w:tcPr>
            <w:tcW w:w="7229" w:type="dxa"/>
          </w:tcPr>
          <w:p w14:paraId="33A29F10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</w:tr>
      <w:tr w:rsidR="00E25BB6" w:rsidRPr="00E760CB" w14:paraId="5C902382" w14:textId="77777777" w:rsidTr="00B84E70">
        <w:trPr>
          <w:trHeight w:val="567"/>
        </w:trPr>
        <w:tc>
          <w:tcPr>
            <w:tcW w:w="1843" w:type="dxa"/>
            <w:vAlign w:val="center"/>
          </w:tcPr>
          <w:p w14:paraId="69E2C2F7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Poniesione wydatki łącznie</w:t>
            </w:r>
          </w:p>
        </w:tc>
        <w:tc>
          <w:tcPr>
            <w:tcW w:w="7229" w:type="dxa"/>
          </w:tcPr>
          <w:p w14:paraId="3B5E661B" w14:textId="77777777" w:rsidR="00E25BB6" w:rsidRPr="00E760CB" w:rsidRDefault="00E25BB6" w:rsidP="00B84E70">
            <w:pPr>
              <w:spacing w:after="0" w:line="240" w:lineRule="auto"/>
              <w:ind w:right="460"/>
              <w:jc w:val="right"/>
              <w:rPr>
                <w:rFonts w:cs="Calibri"/>
                <w:sz w:val="20"/>
                <w:szCs w:val="20"/>
              </w:rPr>
            </w:pPr>
          </w:p>
          <w:p w14:paraId="2F800016" w14:textId="77777777" w:rsidR="00E25BB6" w:rsidRPr="00E760CB" w:rsidRDefault="00E25BB6" w:rsidP="00B84E70">
            <w:pPr>
              <w:spacing w:after="0" w:line="240" w:lineRule="auto"/>
              <w:ind w:right="460"/>
              <w:jc w:val="right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Kwota ……………………………………………….</w:t>
            </w:r>
          </w:p>
        </w:tc>
      </w:tr>
      <w:tr w:rsidR="00E25BB6" w:rsidRPr="00E760CB" w14:paraId="4BC9D6F9" w14:textId="77777777" w:rsidTr="00B84E70">
        <w:trPr>
          <w:trHeight w:val="850"/>
        </w:trPr>
        <w:tc>
          <w:tcPr>
            <w:tcW w:w="1843" w:type="dxa"/>
            <w:vAlign w:val="center"/>
          </w:tcPr>
          <w:p w14:paraId="00E1D03C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Data</w:t>
            </w:r>
          </w:p>
        </w:tc>
        <w:tc>
          <w:tcPr>
            <w:tcW w:w="7229" w:type="dxa"/>
          </w:tcPr>
          <w:p w14:paraId="71FE2CF7" w14:textId="77777777" w:rsidR="00E25BB6" w:rsidRPr="00E760CB" w:rsidRDefault="00E25BB6" w:rsidP="00B84E70">
            <w:pPr>
              <w:spacing w:after="0" w:line="240" w:lineRule="auto"/>
              <w:ind w:left="3298"/>
              <w:jc w:val="center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Podpis kierownika grantu</w:t>
            </w:r>
          </w:p>
          <w:p w14:paraId="3F0FEF27" w14:textId="77777777" w:rsidR="00E25BB6" w:rsidRPr="00E760CB" w:rsidRDefault="00E25BB6" w:rsidP="00B84E70">
            <w:pPr>
              <w:spacing w:after="0" w:line="240" w:lineRule="auto"/>
              <w:ind w:left="3298"/>
              <w:jc w:val="center"/>
              <w:rPr>
                <w:rFonts w:cs="Calibri"/>
                <w:sz w:val="20"/>
                <w:szCs w:val="20"/>
              </w:rPr>
            </w:pPr>
          </w:p>
          <w:p w14:paraId="61566E14" w14:textId="77777777" w:rsidR="00E25BB6" w:rsidRPr="00E760CB" w:rsidRDefault="00E25BB6" w:rsidP="00B84E70">
            <w:pPr>
              <w:spacing w:after="0" w:line="240" w:lineRule="auto"/>
              <w:ind w:left="3298"/>
              <w:jc w:val="center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……………………………………………………..</w:t>
            </w:r>
          </w:p>
        </w:tc>
      </w:tr>
      <w:tr w:rsidR="00E25BB6" w:rsidRPr="00E760CB" w14:paraId="22320D2E" w14:textId="77777777" w:rsidTr="00B84E70">
        <w:trPr>
          <w:trHeight w:val="1077"/>
        </w:trPr>
        <w:tc>
          <w:tcPr>
            <w:tcW w:w="1843" w:type="dxa"/>
            <w:shd w:val="clear" w:color="auto" w:fill="D0CECE"/>
            <w:vAlign w:val="center"/>
          </w:tcPr>
          <w:p w14:paraId="1948E2E7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E760CB">
              <w:rPr>
                <w:rFonts w:cs="Calibri"/>
                <w:b/>
                <w:bCs/>
                <w:sz w:val="20"/>
                <w:szCs w:val="20"/>
              </w:rPr>
              <w:t>Decyzja</w:t>
            </w:r>
          </w:p>
        </w:tc>
        <w:tc>
          <w:tcPr>
            <w:tcW w:w="7229" w:type="dxa"/>
            <w:shd w:val="clear" w:color="auto" w:fill="D0CECE"/>
          </w:tcPr>
          <w:p w14:paraId="1C358698" w14:textId="77777777" w:rsidR="00E25BB6" w:rsidRDefault="00E25BB6" w:rsidP="00E25BB6">
            <w:pPr>
              <w:numPr>
                <w:ilvl w:val="0"/>
                <w:numId w:val="3"/>
              </w:numPr>
              <w:spacing w:before="120"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sprawozdanie z oceną pozytywną …………………………………………………………..….</w:t>
            </w:r>
          </w:p>
          <w:p w14:paraId="4C79446B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  <w:p w14:paraId="6342967C" w14:textId="77777777" w:rsidR="00E25BB6" w:rsidRPr="00E760CB" w:rsidRDefault="00E25BB6" w:rsidP="00E25BB6">
            <w:pPr>
              <w:numPr>
                <w:ilvl w:val="0"/>
                <w:numId w:val="3"/>
              </w:numPr>
              <w:spacing w:after="0" w:line="240" w:lineRule="auto"/>
              <w:ind w:left="284" w:hanging="284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sprawozdanie z oceną negatywną ..................................................................</w:t>
            </w:r>
          </w:p>
          <w:p w14:paraId="0C93F62E" w14:textId="77777777" w:rsidR="00E25BB6" w:rsidRPr="00E760CB" w:rsidRDefault="00E25BB6" w:rsidP="00B84E70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  <w:p w14:paraId="2358021A" w14:textId="77777777" w:rsidR="00E25BB6" w:rsidRPr="00E760CB" w:rsidRDefault="00E25BB6" w:rsidP="00B84E70">
            <w:pPr>
              <w:spacing w:after="0" w:line="240" w:lineRule="auto"/>
              <w:ind w:left="3438" w:right="177"/>
              <w:jc w:val="center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............................................</w:t>
            </w:r>
          </w:p>
          <w:p w14:paraId="02556C8D" w14:textId="77777777" w:rsidR="00E25BB6" w:rsidRPr="00E760CB" w:rsidRDefault="00E25BB6" w:rsidP="00B84E70">
            <w:pPr>
              <w:spacing w:after="120" w:line="240" w:lineRule="auto"/>
              <w:ind w:left="3438" w:right="176"/>
              <w:jc w:val="center"/>
              <w:rPr>
                <w:rFonts w:cs="Calibri"/>
                <w:sz w:val="20"/>
                <w:szCs w:val="20"/>
              </w:rPr>
            </w:pPr>
            <w:r w:rsidRPr="00E760CB">
              <w:rPr>
                <w:rFonts w:cs="Calibri"/>
                <w:sz w:val="20"/>
                <w:szCs w:val="20"/>
              </w:rPr>
              <w:t>podpis Dziekana Wydziału</w:t>
            </w:r>
          </w:p>
        </w:tc>
      </w:tr>
    </w:tbl>
    <w:p w14:paraId="75305AC7" w14:textId="77777777" w:rsidR="00E25BB6" w:rsidRPr="00722808" w:rsidRDefault="00E25BB6" w:rsidP="00E25BB6">
      <w:pPr>
        <w:spacing w:before="120" w:after="0" w:line="240" w:lineRule="auto"/>
        <w:jc w:val="both"/>
        <w:rPr>
          <w:rFonts w:cs="Calibri"/>
          <w:sz w:val="16"/>
          <w:szCs w:val="16"/>
        </w:rPr>
      </w:pPr>
      <w:r w:rsidRPr="00E760CB">
        <w:rPr>
          <w:rFonts w:cs="Calibri"/>
          <w:sz w:val="16"/>
          <w:szCs w:val="16"/>
        </w:rPr>
        <w:t>* Należy dołączyć potwierdzenia efektów realizacji grantu – odpowiednio: pisemne potwierdzenie z redakcji / wydawnictwa złożenia lub przyjęcia do druku publikacji, wydruk stron tytułowych, potwierdzenie złożenia wniosku projektowego</w:t>
      </w:r>
    </w:p>
    <w:sectPr w:rsidR="00E25BB6" w:rsidRPr="00722808" w:rsidSect="00B2130B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0249" w14:textId="77777777" w:rsidR="009D59FB" w:rsidRDefault="009D59FB">
      <w:pPr>
        <w:spacing w:after="0" w:line="240" w:lineRule="auto"/>
      </w:pPr>
      <w:r>
        <w:separator/>
      </w:r>
    </w:p>
  </w:endnote>
  <w:endnote w:type="continuationSeparator" w:id="0">
    <w:p w14:paraId="472ED283" w14:textId="77777777" w:rsidR="009D59FB" w:rsidRDefault="009D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847CB" w14:textId="77777777" w:rsidR="00CC5FD8" w:rsidRDefault="00925F9E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005A38B8" wp14:editId="203EA97C">
          <wp:extent cx="5756910" cy="544195"/>
          <wp:effectExtent l="0" t="0" r="0" b="190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47718" w14:textId="77777777" w:rsidR="009D59FB" w:rsidRDefault="009D59FB">
      <w:pPr>
        <w:spacing w:after="0" w:line="240" w:lineRule="auto"/>
      </w:pPr>
      <w:r>
        <w:separator/>
      </w:r>
    </w:p>
  </w:footnote>
  <w:footnote w:type="continuationSeparator" w:id="0">
    <w:p w14:paraId="2B96104A" w14:textId="77777777" w:rsidR="009D59FB" w:rsidRDefault="009D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7768F" w14:textId="77777777" w:rsidR="00CC5FD8" w:rsidRDefault="00925F9E">
    <w:pPr>
      <w:pStyle w:val="Nagwek"/>
    </w:pPr>
    <w:r w:rsidRPr="00704149">
      <w:rPr>
        <w:noProof/>
        <w:lang w:eastAsia="pl-PL"/>
      </w:rPr>
      <w:drawing>
        <wp:inline distT="0" distB="0" distL="0" distR="0" wp14:anchorId="5EA66906" wp14:editId="3117FD39">
          <wp:extent cx="5756910" cy="530860"/>
          <wp:effectExtent l="0" t="0" r="0" b="254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918"/>
    <w:multiLevelType w:val="hybridMultilevel"/>
    <w:tmpl w:val="5DBC8E8A"/>
    <w:lvl w:ilvl="0" w:tplc="BE6477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368BF"/>
    <w:multiLevelType w:val="hybridMultilevel"/>
    <w:tmpl w:val="2098DEC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24D8B"/>
    <w:multiLevelType w:val="hybridMultilevel"/>
    <w:tmpl w:val="9DB815E0"/>
    <w:lvl w:ilvl="0" w:tplc="7244FC0A">
      <w:start w:val="1"/>
      <w:numFmt w:val="bullet"/>
      <w:suff w:val="space"/>
      <w:lvlText w:val="□"/>
      <w:lvlJc w:val="left"/>
      <w:pPr>
        <w:ind w:left="717" w:hanging="717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3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D034C"/>
    <w:multiLevelType w:val="hybridMultilevel"/>
    <w:tmpl w:val="33F2538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3E49FF"/>
    <w:multiLevelType w:val="multilevel"/>
    <w:tmpl w:val="1D34CB6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0"/>
      <w:numFmt w:val="decimal"/>
      <w:lvlText w:val="%1-%2"/>
      <w:lvlJc w:val="left"/>
      <w:pPr>
        <w:ind w:left="420" w:hanging="36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8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900" w:hanging="72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960" w:hanging="72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3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86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920" w:hanging="1440"/>
      </w:pPr>
      <w:rPr>
        <w:rFonts w:hint="default"/>
        <w:b w:val="0"/>
      </w:rPr>
    </w:lvl>
  </w:abstractNum>
  <w:abstractNum w:abstractNumId="7" w15:restartNumberingAfterBreak="0">
    <w:nsid w:val="68E57799"/>
    <w:multiLevelType w:val="hybridMultilevel"/>
    <w:tmpl w:val="D5B40BE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8F01DFB"/>
    <w:multiLevelType w:val="hybridMultilevel"/>
    <w:tmpl w:val="D3A6364C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930EA3"/>
    <w:multiLevelType w:val="hybridMultilevel"/>
    <w:tmpl w:val="583084A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4858835">
    <w:abstractNumId w:val="0"/>
  </w:num>
  <w:num w:numId="2" w16cid:durableId="1760371146">
    <w:abstractNumId w:val="9"/>
  </w:num>
  <w:num w:numId="3" w16cid:durableId="1300724248">
    <w:abstractNumId w:val="4"/>
  </w:num>
  <w:num w:numId="4" w16cid:durableId="1538351283">
    <w:abstractNumId w:val="2"/>
  </w:num>
  <w:num w:numId="5" w16cid:durableId="354353376">
    <w:abstractNumId w:val="5"/>
  </w:num>
  <w:num w:numId="6" w16cid:durableId="944507571">
    <w:abstractNumId w:val="3"/>
  </w:num>
  <w:num w:numId="7" w16cid:durableId="1562252792">
    <w:abstractNumId w:val="8"/>
  </w:num>
  <w:num w:numId="8" w16cid:durableId="159123998">
    <w:abstractNumId w:val="10"/>
  </w:num>
  <w:num w:numId="9" w16cid:durableId="1625186588">
    <w:abstractNumId w:val="7"/>
  </w:num>
  <w:num w:numId="10" w16cid:durableId="795634981">
    <w:abstractNumId w:val="1"/>
  </w:num>
  <w:num w:numId="11" w16cid:durableId="1156867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rWwsDSyMDE3NTRV0lEKTi0uzszPAykwqgUAU8HkZCwAAAA="/>
  </w:docVars>
  <w:rsids>
    <w:rsidRoot w:val="00E25BB6"/>
    <w:rsid w:val="00047F3F"/>
    <w:rsid w:val="00145162"/>
    <w:rsid w:val="001E65B6"/>
    <w:rsid w:val="002F49F4"/>
    <w:rsid w:val="003204A2"/>
    <w:rsid w:val="003F5DA2"/>
    <w:rsid w:val="00444A5D"/>
    <w:rsid w:val="00554612"/>
    <w:rsid w:val="006D7F1D"/>
    <w:rsid w:val="007260FF"/>
    <w:rsid w:val="0080651C"/>
    <w:rsid w:val="00925F9E"/>
    <w:rsid w:val="00933BDB"/>
    <w:rsid w:val="00971F34"/>
    <w:rsid w:val="009D59FB"/>
    <w:rsid w:val="009E4D37"/>
    <w:rsid w:val="00A96E2A"/>
    <w:rsid w:val="00B44D1F"/>
    <w:rsid w:val="00BA0853"/>
    <w:rsid w:val="00BC3DC1"/>
    <w:rsid w:val="00BD03BC"/>
    <w:rsid w:val="00C1034A"/>
    <w:rsid w:val="00CC20D7"/>
    <w:rsid w:val="00CC2652"/>
    <w:rsid w:val="00CC5FD8"/>
    <w:rsid w:val="00CF26BC"/>
    <w:rsid w:val="00D41AB0"/>
    <w:rsid w:val="00D70A84"/>
    <w:rsid w:val="00D8525B"/>
    <w:rsid w:val="00E2101C"/>
    <w:rsid w:val="00E25BB6"/>
    <w:rsid w:val="00F56D2A"/>
    <w:rsid w:val="00F63A43"/>
    <w:rsid w:val="00FD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7C58CD"/>
  <w15:chartTrackingRefBased/>
  <w15:docId w15:val="{05F4EC5E-C843-46AE-B888-E684722A7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5BB6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5BB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25BB6"/>
    <w:rPr>
      <w:rFonts w:asciiTheme="majorHAnsi" w:eastAsiaTheme="majorEastAsia" w:hAnsiTheme="majorHAnsi" w:cstheme="majorBidi"/>
      <w:b/>
      <w:bCs/>
      <w:kern w:val="32"/>
      <w:sz w:val="32"/>
      <w:szCs w:val="32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E25B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25BB6"/>
    <w:rPr>
      <w:rFonts w:ascii="Calibri" w:eastAsia="Calibri" w:hAnsi="Calibri" w:cs="Times New Roman"/>
      <w:kern w:val="0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E25B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25BB6"/>
    <w:rPr>
      <w:rFonts w:ascii="Calibri" w:eastAsia="Calibri" w:hAnsi="Calibri" w:cs="Times New Roman"/>
      <w:kern w:val="0"/>
      <w14:ligatures w14:val="none"/>
    </w:rPr>
  </w:style>
  <w:style w:type="character" w:styleId="Hipercze">
    <w:name w:val="Hyperlink"/>
    <w:rsid w:val="00E25BB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E25BB6"/>
    <w:pPr>
      <w:ind w:left="720"/>
      <w:contextualSpacing/>
    </w:pPr>
  </w:style>
  <w:style w:type="table" w:styleId="Tabela-Siatka">
    <w:name w:val="Table Grid"/>
    <w:basedOn w:val="Standardowy"/>
    <w:uiPriority w:val="39"/>
    <w:rsid w:val="00E25BB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pleTableText">
    <w:name w:val="Example Table Text"/>
    <w:rsid w:val="00E25BB6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kern w:val="0"/>
      <w:sz w:val="18"/>
      <w:szCs w:val="15"/>
      <w:lang w:eastAsia="pl-PL"/>
      <w14:ligatures w14:val="none"/>
    </w:rPr>
  </w:style>
  <w:style w:type="paragraph" w:customStyle="1" w:styleId="TableText">
    <w:name w:val="Table Text"/>
    <w:rsid w:val="00E25BB6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kern w:val="0"/>
      <w:sz w:val="15"/>
      <w:szCs w:val="15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3B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3B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3BC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3B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3BC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character" w:styleId="Wyrnieniedelikatne">
    <w:name w:val="Subtle Emphasis"/>
    <w:basedOn w:val="Domylnaczcionkaakapitu"/>
    <w:uiPriority w:val="19"/>
    <w:qFormat/>
    <w:rsid w:val="00E2101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Beata Dośpiał</cp:lastModifiedBy>
  <cp:revision>4</cp:revision>
  <dcterms:created xsi:type="dcterms:W3CDTF">2023-12-15T11:06:00Z</dcterms:created>
  <dcterms:modified xsi:type="dcterms:W3CDTF">2023-12-15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43d11267426ea0d0a959cc2670643bb7779c5b487d6d29d409010bdad7bb1</vt:lpwstr>
  </property>
</Properties>
</file>